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44D" w:rsidRDefault="00257CC2" w:rsidP="0007244D">
      <w:pPr>
        <w:pStyle w:val="Title"/>
        <w:jc w:val="center"/>
      </w:pPr>
      <w:r>
        <w:t xml:space="preserve">VAJA </w:t>
      </w:r>
      <w:r w:rsidR="00CA113C">
        <w:t>2</w:t>
      </w:r>
      <w:bookmarkStart w:id="0" w:name="_GoBack"/>
      <w:bookmarkEnd w:id="0"/>
    </w:p>
    <w:p w:rsidR="0007244D" w:rsidRDefault="0007244D" w:rsidP="0007244D">
      <w:pPr>
        <w:pStyle w:val="Title"/>
        <w:jc w:val="center"/>
        <w:rPr>
          <w:sz w:val="40"/>
          <w:szCs w:val="40"/>
        </w:rPr>
      </w:pPr>
      <w:r w:rsidRPr="0007244D">
        <w:rPr>
          <w:sz w:val="40"/>
          <w:szCs w:val="40"/>
        </w:rPr>
        <w:t xml:space="preserve">Uporaba </w:t>
      </w:r>
      <w:r w:rsidR="00D92591">
        <w:rPr>
          <w:sz w:val="40"/>
          <w:szCs w:val="40"/>
        </w:rPr>
        <w:t>GA za optimizacijo</w:t>
      </w:r>
    </w:p>
    <w:p w:rsidR="00D92591" w:rsidRDefault="00D92591" w:rsidP="00D92591">
      <w:pPr>
        <w:rPr>
          <w:b/>
        </w:rPr>
      </w:pPr>
    </w:p>
    <w:p w:rsidR="00D92591" w:rsidRPr="00D92591" w:rsidRDefault="00D92591" w:rsidP="00D92591">
      <w:r w:rsidRPr="00D92591">
        <w:t>Pri tej vaji boste spisali genetski algoritem, ki bo rešil sledeč problem.</w:t>
      </w:r>
    </w:p>
    <w:p w:rsidR="00D92591" w:rsidRDefault="00D92591" w:rsidP="00D92591">
      <w:r>
        <w:t>Želimo najti izraz</w:t>
      </w:r>
      <w:r w:rsidR="0079394E">
        <w:t xml:space="preserve"> (poljubno enačbo)</w:t>
      </w:r>
      <w:r>
        <w:t>, ki nam zagotavlja določ</w:t>
      </w:r>
      <w:r w:rsidR="0079394E">
        <w:t xml:space="preserve">en izbran rezultat na primer 28.  </w:t>
      </w:r>
      <w:r>
        <w:t>Na voljo imamo operacije seštevanja, odštevanja, množenja in deljenja. Vse operacije so lahko tudi enakovredne. Napiši GA, ki bo našel rešitev problema (</w:t>
      </w:r>
      <w:r w:rsidRPr="00A16F43">
        <w:rPr>
          <w:b/>
        </w:rPr>
        <w:t>BREZ UPORABE MATLABOVE GENETSKE OPTIMIZACIJE</w:t>
      </w:r>
      <w:r>
        <w:t>).</w:t>
      </w:r>
      <w:r w:rsidR="0079394E">
        <w:t xml:space="preserve"> Za križanje uporabite ruletno kolo.</w:t>
      </w:r>
      <w:r>
        <w:t xml:space="preserve"> Reševanja se lahko lotite na več različnih načinov. Edini pogoj je, da upoštevate koncepte genetskega algoritma. </w:t>
      </w:r>
    </w:p>
    <w:p w:rsidR="00D92591" w:rsidRDefault="00D92591" w:rsidP="00D92591">
      <w:r>
        <w:t xml:space="preserve">Vhod za program, ki ga uporabnik lahko spreminja: </w:t>
      </w:r>
    </w:p>
    <w:p w:rsidR="00D92591" w:rsidRDefault="00D92591" w:rsidP="00D92591">
      <w:pPr>
        <w:ind w:firstLine="708"/>
      </w:pPr>
      <w:r>
        <w:t>-željeni končni rezultat</w:t>
      </w:r>
    </w:p>
    <w:p w:rsidR="00D92591" w:rsidRDefault="00D92591" w:rsidP="00D92591">
      <w:pPr>
        <w:ind w:firstLine="708"/>
      </w:pPr>
      <w:r>
        <w:t>-maksimalno število členov enačbe</w:t>
      </w:r>
    </w:p>
    <w:p w:rsidR="00D92591" w:rsidRDefault="00D92591" w:rsidP="00D92591">
      <w:r>
        <w:t xml:space="preserve">Program naj na koncu izpiše: število opravljenih iteracij, rešitev v obliki enačbe, vrednost rešitve in kriterijsko funkcijo. </w:t>
      </w:r>
    </w:p>
    <w:p w:rsidR="00D92591" w:rsidRDefault="00D92591" w:rsidP="00D92591">
      <w:r>
        <w:t>Poročila za to vajo ni treba pisati. Vendar mora pa koda vsebovati komentarje, ki odražajo poznavanje teorije in kažejo na to, da vam je jasno kaj počnete.</w:t>
      </w:r>
    </w:p>
    <w:p w:rsidR="00F4549E" w:rsidRPr="00206DDA" w:rsidRDefault="00F4549E" w:rsidP="00D92591"/>
    <w:sectPr w:rsidR="00F4549E" w:rsidRPr="00206DD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C60" w:rsidRDefault="007B6C60" w:rsidP="0007244D">
      <w:pPr>
        <w:spacing w:after="0" w:line="240" w:lineRule="auto"/>
      </w:pPr>
      <w:r>
        <w:separator/>
      </w:r>
    </w:p>
  </w:endnote>
  <w:endnote w:type="continuationSeparator" w:id="0">
    <w:p w:rsidR="007B6C60" w:rsidRDefault="007B6C60" w:rsidP="00072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C60" w:rsidRDefault="007B6C60" w:rsidP="0007244D">
      <w:pPr>
        <w:spacing w:after="0" w:line="240" w:lineRule="auto"/>
      </w:pPr>
      <w:r>
        <w:separator/>
      </w:r>
    </w:p>
  </w:footnote>
  <w:footnote w:type="continuationSeparator" w:id="0">
    <w:p w:rsidR="007B6C60" w:rsidRDefault="007B6C60" w:rsidP="00072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44D" w:rsidRPr="00257CC2" w:rsidRDefault="003F2945" w:rsidP="0007244D">
    <w:pPr>
      <w:pStyle w:val="Heading4"/>
      <w:rPr>
        <w:b w:val="0"/>
      </w:rPr>
    </w:pPr>
    <w:r>
      <w:t xml:space="preserve">Predmet: </w:t>
    </w:r>
    <w:r>
      <w:tab/>
    </w:r>
    <w:r w:rsidR="00CA113C" w:rsidRPr="00CA113C">
      <w:rPr>
        <w:rFonts w:ascii="Verdana" w:hAnsi="Verdana"/>
        <w:b w:val="0"/>
        <w:color w:val="454545"/>
        <w:shd w:val="clear" w:color="auto" w:fill="FFFFFF"/>
      </w:rPr>
      <w:t>Inteligentni sistemi za podporo odločanj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35F4D"/>
    <w:multiLevelType w:val="hybridMultilevel"/>
    <w:tmpl w:val="343C4E12"/>
    <w:lvl w:ilvl="0" w:tplc="73B08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9A2A6F"/>
    <w:multiLevelType w:val="hybridMultilevel"/>
    <w:tmpl w:val="9BEA06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310CBD"/>
    <w:multiLevelType w:val="hybridMultilevel"/>
    <w:tmpl w:val="A8E62B2A"/>
    <w:lvl w:ilvl="0" w:tplc="8E3656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UxsDA0M7M0NTBQ0lEKTi0uzszPAykwrAUAC8WCCSwAAAA="/>
  </w:docVars>
  <w:rsids>
    <w:rsidRoot w:val="00D452CC"/>
    <w:rsid w:val="0007244D"/>
    <w:rsid w:val="00094621"/>
    <w:rsid w:val="001053DB"/>
    <w:rsid w:val="00195184"/>
    <w:rsid w:val="001C7542"/>
    <w:rsid w:val="001D5759"/>
    <w:rsid w:val="00206DDA"/>
    <w:rsid w:val="00257CC2"/>
    <w:rsid w:val="002773FF"/>
    <w:rsid w:val="002D5BF9"/>
    <w:rsid w:val="002F6102"/>
    <w:rsid w:val="00310A9D"/>
    <w:rsid w:val="00376CED"/>
    <w:rsid w:val="003E2C00"/>
    <w:rsid w:val="003F2945"/>
    <w:rsid w:val="0040025A"/>
    <w:rsid w:val="005155FF"/>
    <w:rsid w:val="00690E22"/>
    <w:rsid w:val="0079394E"/>
    <w:rsid w:val="007B6C60"/>
    <w:rsid w:val="007E2F56"/>
    <w:rsid w:val="00863804"/>
    <w:rsid w:val="00876420"/>
    <w:rsid w:val="008C1764"/>
    <w:rsid w:val="00972D9C"/>
    <w:rsid w:val="00A0096F"/>
    <w:rsid w:val="00A9006A"/>
    <w:rsid w:val="00B22EFC"/>
    <w:rsid w:val="00B542F2"/>
    <w:rsid w:val="00CA113C"/>
    <w:rsid w:val="00D15B6A"/>
    <w:rsid w:val="00D452CC"/>
    <w:rsid w:val="00D604BC"/>
    <w:rsid w:val="00D631FF"/>
    <w:rsid w:val="00D92591"/>
    <w:rsid w:val="00DC12BF"/>
    <w:rsid w:val="00E57E80"/>
    <w:rsid w:val="00EA3BE2"/>
    <w:rsid w:val="00EC2F5D"/>
    <w:rsid w:val="00EC52C5"/>
    <w:rsid w:val="00F45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54671"/>
  <w15:chartTrackingRefBased/>
  <w15:docId w15:val="{3D806B86-8820-48FB-AFF2-E66CB3B2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11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0724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7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44D"/>
  </w:style>
  <w:style w:type="paragraph" w:styleId="Footer">
    <w:name w:val="footer"/>
    <w:basedOn w:val="Normal"/>
    <w:link w:val="Foot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44D"/>
  </w:style>
  <w:style w:type="character" w:customStyle="1" w:styleId="Heading4Char">
    <w:name w:val="Heading 4 Char"/>
    <w:basedOn w:val="DefaultParagraphFont"/>
    <w:link w:val="Heading4"/>
    <w:uiPriority w:val="9"/>
    <w:rsid w:val="0007244D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paragraph" w:styleId="Title">
    <w:name w:val="Title"/>
    <w:basedOn w:val="Normal"/>
    <w:next w:val="Normal"/>
    <w:link w:val="TitleChar"/>
    <w:uiPriority w:val="10"/>
    <w:qFormat/>
    <w:rsid w:val="000724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4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2C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A113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1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D</dc:creator>
  <cp:keywords/>
  <dc:description/>
  <cp:lastModifiedBy>dejan d</cp:lastModifiedBy>
  <cp:revision>16</cp:revision>
  <cp:lastPrinted>2014-10-24T06:33:00Z</cp:lastPrinted>
  <dcterms:created xsi:type="dcterms:W3CDTF">2015-03-09T08:33:00Z</dcterms:created>
  <dcterms:modified xsi:type="dcterms:W3CDTF">2019-03-11T15:36:00Z</dcterms:modified>
</cp:coreProperties>
</file>